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FD681" w14:textId="597D9793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FD685" wp14:editId="19A003F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D6A5" w14:textId="045151CF" w:rsidR="00F010F1" w:rsidRPr="007B3827" w:rsidRDefault="00345F5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ember</w:t>
                            </w:r>
                            <w:r w:rsidR="00571AEF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010F1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="00532A29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AC67ED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</w:t>
                            </w:r>
                            <w:r w:rsidR="00603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="00F010F1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7B382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1</w:t>
                            </w:r>
                            <w:r w:rsidR="007B3827" w:rsidRPr="007B382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B3827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82FD6A6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2FD68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182FD6A5" w14:textId="045151CF" w:rsidR="00F010F1" w:rsidRPr="007B3827" w:rsidRDefault="00345F5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November</w:t>
                      </w:r>
                      <w:r w:rsidR="00571AEF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010F1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="00532A29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AC67ED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</w:t>
                      </w:r>
                      <w:r w:rsidR="00603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="00F010F1"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7B382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1</w:t>
                      </w:r>
                      <w:r w:rsidR="007B3827" w:rsidRPr="007B3827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7B3827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82FD6A6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82FD687" wp14:editId="182FD68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82FD689" wp14:editId="182FD68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2FD6A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82FD6A8" w14:textId="59300BFF" w:rsidR="001A6610" w:rsidRPr="009909CD" w:rsidRDefault="00FB79AA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693E7A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182FD6A9" w14:textId="6E972549" w:rsidR="00603DF6" w:rsidRDefault="00872F67" w:rsidP="00603DF6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603DF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03DF6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603DF6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7B3827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182FD6A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82FD6A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2FD68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82FD6A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82FD6A8" w14:textId="59300BFF" w:rsidR="001A6610" w:rsidRPr="009909CD" w:rsidRDefault="00FB79AA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693E7A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182FD6A9" w14:textId="6E972549" w:rsidR="00603DF6" w:rsidRDefault="00872F67" w:rsidP="00603DF6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603DF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7B3827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03DF6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7B3827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7B382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7B3827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603DF6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7B3827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7B3827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182FD6A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82FD6A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82FD682" w14:textId="1F74191A" w:rsidR="001B2141" w:rsidRDefault="0075129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82FD68F" wp14:editId="5268AF77">
                <wp:simplePos x="0" y="0"/>
                <wp:positionH relativeFrom="margin">
                  <wp:align>left</wp:align>
                </wp:positionH>
                <wp:positionV relativeFrom="paragraph">
                  <wp:posOffset>290830</wp:posOffset>
                </wp:positionV>
                <wp:extent cx="5494020" cy="65722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57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FD6B1" w14:textId="5988B171" w:rsidR="002D4D8B" w:rsidRPr="00B63C34" w:rsidRDefault="007B3827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asengeni</w:t>
                            </w:r>
                            <w:proofErr w:type="spellEnd"/>
                          </w:p>
                          <w:p w14:paraId="182FD6B2" w14:textId="76737699" w:rsidR="00C7131B" w:rsidRPr="00C7131B" w:rsidRDefault="007B3827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llege 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orukor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ine 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pochokun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apanap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tot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182FD6B3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182FD6B4" w14:textId="2CD935D5" w:rsidR="00C7131B" w:rsidRPr="00C7131B" w:rsidRDefault="007B3827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a tor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r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fo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ase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” 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sou nounou. R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ren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asengon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”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wesewes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wew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n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?</w:t>
                            </w:r>
                          </w:p>
                          <w:p w14:paraId="182FD6B5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182FD6B6" w14:textId="170EA882" w:rsidR="00C7131B" w:rsidRPr="00751295" w:rsidRDefault="007B3827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Am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rokr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me degre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f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junior non high school r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akopaten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ra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okkun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ekinon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high school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amwot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na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an</w:t>
                            </w:r>
                            <w:proofErr w:type="spellEnd"/>
                            <w:r w:rsidR="00057119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na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enengeni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isi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finata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eni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ukun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57119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asengeni</w:t>
                            </w:r>
                            <w:proofErr w:type="spellEnd"/>
                            <w:r w:rsidR="00C7131B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182FD6B7" w14:textId="77777777" w:rsidR="00C7131B" w:rsidRPr="00751295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</w:pPr>
                          </w:p>
                          <w:p w14:paraId="182FD6B8" w14:textId="378BD2E6" w:rsidR="002D4D8B" w:rsidRPr="00751295" w:rsidRDefault="00057119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apeno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onno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emirit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woche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osupwang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asengen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ochuno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ochuno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asengen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i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emirit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oposopono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wes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e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uchea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wor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kiek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won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koch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etoch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minn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mwasanga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emirt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aw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aisi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towawen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neimw</w:t>
                            </w:r>
                            <w:proofErr w:type="spellEnd"/>
                            <w:r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>.</w:t>
                            </w:r>
                            <w:r w:rsidR="002D4D8B" w:rsidRPr="00751295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182FD6B9" w14:textId="77777777" w:rsidR="00C7131B" w:rsidRPr="00751295" w:rsidRDefault="00C7131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</w:pPr>
                          </w:p>
                          <w:tbl>
                            <w:tblPr>
                              <w:tblStyle w:val="GridTable1Light-Accent6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58"/>
                              <w:gridCol w:w="4159"/>
                              <w:gridCol w:w="13"/>
                            </w:tblGrid>
                            <w:tr w:rsidR="002D4D8B" w:rsidRPr="00B63C34" w14:paraId="182FD6BB" w14:textId="77777777" w:rsidTr="00BC2BD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330" w:type="dxa"/>
                                  <w:gridSpan w:val="3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182FD6BA" w14:textId="792114CA" w:rsidR="002D4D8B" w:rsidRPr="00B63C34" w:rsidRDefault="004331FE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</w:rPr>
                                    <w:t>FINATA EW COLLEGE</w:t>
                                  </w:r>
                                </w:p>
                              </w:tc>
                            </w:tr>
                            <w:tr w:rsidR="00C7131B" w:rsidRPr="00B63C34" w14:paraId="182FD6BE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  <w:shd w:val="clear" w:color="auto" w:fill="D8BED7" w:themeFill="accent6" w:themeFillTint="66"/>
                                </w:tcPr>
                                <w:p w14:paraId="182FD6BC" w14:textId="46A37C3F" w:rsidR="00C7131B" w:rsidRPr="00B63C34" w:rsidRDefault="00B841AC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ET MEI EUCHEA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  <w:shd w:val="clear" w:color="auto" w:fill="D8BED7" w:themeFill="accent6" w:themeFillTint="66"/>
                                </w:tcPr>
                                <w:p w14:paraId="182FD6BD" w14:textId="56746336" w:rsidR="00C7131B" w:rsidRPr="00B63C34" w:rsidRDefault="00B841AC" w:rsidP="002D4D8B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</w:rPr>
                                    <w:t>MET ESE</w:t>
                                  </w:r>
                                </w:p>
                              </w:tc>
                            </w:tr>
                            <w:tr w:rsidR="00C7131B" w:rsidRPr="00B63C34" w14:paraId="182FD6D0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</w:tcPr>
                                <w:p w14:paraId="182FD6BF" w14:textId="52D20444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Wor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prokrami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kae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&amp;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ekew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BC2BDD" w:rsidRPr="00BC2BDD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major</w:t>
                                  </w: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non ewe pekin a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wor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pwapwaiti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182FD6C0" w14:textId="0ACA83A1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Wor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peki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aninis</w:t>
                                  </w:r>
                                  <w:proofErr w:type="spellEnd"/>
                                </w:p>
                                <w:p w14:paraId="182FD6C1" w14:textId="40E52A22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Nonomw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own campus</w:t>
                                  </w:r>
                                </w:p>
                                <w:p w14:paraId="182FD6C2" w14:textId="3A544318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Towawe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en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imw</w:t>
                                  </w:r>
                                  <w:proofErr w:type="spellEnd"/>
                                </w:p>
                                <w:p w14:paraId="182FD6C3" w14:textId="3E6AB9FC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akopate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cho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ukuun</w:t>
                                  </w:r>
                                  <w:proofErr w:type="spellEnd"/>
                                </w:p>
                                <w:p w14:paraId="182FD6C4" w14:textId="4E15CE56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Mwokutukut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kapacheta</w:t>
                                  </w:r>
                                  <w:proofErr w:type="spellEnd"/>
                                </w:p>
                                <w:p w14:paraId="182FD6C5" w14:textId="104B9DEC" w:rsidR="00BC2BDD" w:rsidRPr="002D4D8B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wonie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aninis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awor</w:t>
                                  </w:r>
                                  <w:proofErr w:type="spellEnd"/>
                                </w:p>
                                <w:p w14:paraId="182FD6C6" w14:textId="0030F7A0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Aukuk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cho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ochungio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&amp; cho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angang</w:t>
                                  </w:r>
                                  <w:proofErr w:type="spellEnd"/>
                                </w:p>
                                <w:p w14:paraId="182FD6C7" w14:textId="3FB1360D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Tufichi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finata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imw</w:t>
                                  </w:r>
                                  <w:proofErr w:type="spellEnd"/>
                                </w:p>
                                <w:p w14:paraId="182FD6C8" w14:textId="43359DDB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E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nom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ia</w:t>
                                  </w:r>
                                  <w:proofErr w:type="spellEnd"/>
                                </w:p>
                                <w:p w14:paraId="182FD6C9" w14:textId="3853F908" w:rsidR="00C7131B" w:rsidRPr="002D4D8B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aisi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suku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&amp;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chocho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>e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class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</w:tcPr>
                                <w:p w14:paraId="182FD6CA" w14:textId="2CE45D52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iechiom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mi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uchea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pw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fiti</w:t>
                                  </w:r>
                                  <w:proofErr w:type="spellEnd"/>
                                </w:p>
                                <w:p w14:paraId="182FD6CB" w14:textId="30424070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ienom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att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ka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chienom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engin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pw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fiti</w:t>
                                  </w:r>
                                  <w:proofErr w:type="spellEnd"/>
                                </w:p>
                                <w:p w14:paraId="182FD6CC" w14:textId="67AFC2A3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ochu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umie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rumwot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en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kew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sapw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cho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urumwot</w:t>
                                  </w:r>
                                  <w:proofErr w:type="spellEnd"/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182FD6CD" w14:textId="292F95EB" w:rsidR="00BC2BDD" w:rsidRPr="002D4D8B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A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onie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a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gen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mw</w:t>
                                  </w:r>
                                  <w:proofErr w:type="spellEnd"/>
                                </w:p>
                                <w:p w14:paraId="182FD6CE" w14:textId="0E8FE780" w:rsidR="00BC2BDD" w:rsidRPr="00BC2BDD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Onua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ewe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sukuun</w:t>
                                  </w:r>
                                  <w:proofErr w:type="spellEnd"/>
                                </w:p>
                                <w:p w14:paraId="182FD6CF" w14:textId="3DC4C9DA" w:rsidR="00C7131B" w:rsidRPr="002D4D8B" w:rsidRDefault="00B841AC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Aukukun</w:t>
                                  </w:r>
                                  <w:proofErr w:type="spellEnd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iwinin</w:t>
                                  </w:r>
                                  <w:proofErr w:type="spellEnd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na</w:t>
                                  </w:r>
                                  <w:proofErr w:type="spellEnd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CB64B5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rokram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182FD6D1" w14:textId="77777777" w:rsidR="002D4D8B" w:rsidRPr="00A20D47" w:rsidRDefault="002D4D8B" w:rsidP="002D4D8B">
                            <w:pPr>
                              <w:pStyle w:val="ListParagraph"/>
                              <w:widowControl w:val="0"/>
                              <w:spacing w:before="240"/>
                              <w:ind w:left="0"/>
                              <w:jc w:val="right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Source</w:t>
                            </w:r>
                            <w:r w:rsidR="00C7131B" w:rsidRPr="00A20D47">
                              <w:rPr>
                                <w:b/>
                                <w:sz w:val="20"/>
                                <w:szCs w:val="20"/>
                              </w:rPr>
                              <w:t>s</w:t>
                            </w:r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NCAN </w:t>
                              </w:r>
                            </w:hyperlink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hyperlink r:id="rId13" w:history="1">
                              <w:proofErr w:type="spellStart"/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BigFuture</w:t>
                              </w:r>
                              <w:proofErr w:type="spellEnd"/>
                            </w:hyperlink>
                          </w:p>
                          <w:p w14:paraId="182FD6D2" w14:textId="77777777" w:rsidR="00B63C34" w:rsidRPr="00B63C34" w:rsidRDefault="00B63C34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182FD6D3" w14:textId="77777777" w:rsidR="00972CAE" w:rsidRPr="00571AEF" w:rsidRDefault="00972CA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8F" id="Text Box 2" o:spid="_x0000_s1028" type="#_x0000_t202" style="position:absolute;margin-left:0;margin-top:22.9pt;width:432.6pt;height:517.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" filled="f" stroked="f">
                <v:textbox>
                  <w:txbxContent>
                    <w:p w14:paraId="182FD6B1" w14:textId="5988B171" w:rsidR="002D4D8B" w:rsidRPr="00B63C34" w:rsidRDefault="007B3827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utt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asengeni</w:t>
                      </w:r>
                      <w:proofErr w:type="spellEnd"/>
                    </w:p>
                    <w:p w14:paraId="182FD6B2" w14:textId="76737699" w:rsidR="00C7131B" w:rsidRPr="00C7131B" w:rsidRDefault="007B3827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llege 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nga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weire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orukoru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ine 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pochokun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fami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in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akopat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apanap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masou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toton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ninis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wo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kkoch</w:t>
                      </w:r>
                      <w:proofErr w:type="spellEnd"/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182FD6B3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182FD6B4" w14:textId="2CD935D5" w:rsidR="00C7131B" w:rsidRPr="00C7131B" w:rsidRDefault="007B3827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upw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a tor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fanso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llege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r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fo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ase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” 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sou nounou. R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renu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utt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lleg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asengonu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”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g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wesewes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wew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n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?</w:t>
                      </w:r>
                    </w:p>
                    <w:p w14:paraId="182FD6B5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182FD6B6" w14:textId="170EA882" w:rsidR="00C7131B" w:rsidRPr="00751295" w:rsidRDefault="007B3827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</w:pP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Am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chomw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llege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prokra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me degre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f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junior non high school r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kiek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sakopaten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ra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nengeni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t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sokkun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pekinon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high school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namwot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ngeni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ena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>aan</w:t>
                      </w:r>
                      <w:proofErr w:type="spellEnd"/>
                      <w:r w:rsidR="00057119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na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enengeni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isi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chon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ar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repwe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finata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eni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ukun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57119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asengeni</w:t>
                      </w:r>
                      <w:proofErr w:type="spellEnd"/>
                      <w:r w:rsidR="00C7131B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.</w:t>
                      </w:r>
                    </w:p>
                    <w:p w14:paraId="182FD6B7" w14:textId="77777777" w:rsidR="00C7131B" w:rsidRPr="00751295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</w:pPr>
                    </w:p>
                    <w:p w14:paraId="182FD6B8" w14:textId="378BD2E6" w:rsidR="002D4D8B" w:rsidRPr="00751295" w:rsidRDefault="00057119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</w:pP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apeno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onno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gen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oumw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emirit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woche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osupwang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asengen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ochuno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ochuno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asengen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i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tongen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oumw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emirit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oposopono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wes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e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pw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uchea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wor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kiek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won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koch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etoch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minn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p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mwasanga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oumw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emirt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aw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aisi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ukuu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towawen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seni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neimw</w:t>
                      </w:r>
                      <w:proofErr w:type="spellEnd"/>
                      <w:r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>.</w:t>
                      </w:r>
                      <w:r w:rsidR="002D4D8B" w:rsidRPr="00751295"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182FD6B9" w14:textId="77777777" w:rsidR="00C7131B" w:rsidRPr="00751295" w:rsidRDefault="00C7131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</w:pPr>
                    </w:p>
                    <w:tbl>
                      <w:tblPr>
                        <w:tblStyle w:val="GridTable1Light-Accent6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58"/>
                        <w:gridCol w:w="4159"/>
                        <w:gridCol w:w="13"/>
                      </w:tblGrid>
                      <w:tr w:rsidR="002D4D8B" w:rsidRPr="00B63C34" w14:paraId="182FD6BB" w14:textId="77777777" w:rsidTr="00BC2BD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330" w:type="dxa"/>
                            <w:gridSpan w:val="3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182FD6BA" w14:textId="792114CA" w:rsidR="002D4D8B" w:rsidRPr="00B63C34" w:rsidRDefault="004331FE" w:rsidP="002D4D8B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20"/>
                                <w:szCs w:val="20"/>
                              </w:rPr>
                              <w:t>FINATA EW COLLEGE</w:t>
                            </w:r>
                          </w:p>
                        </w:tc>
                      </w:tr>
                      <w:tr w:rsidR="00C7131B" w:rsidRPr="00B63C34" w14:paraId="182FD6BE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  <w:shd w:val="clear" w:color="auto" w:fill="D8BED7" w:themeFill="accent6" w:themeFillTint="66"/>
                          </w:tcPr>
                          <w:p w14:paraId="182FD6BC" w14:textId="46A37C3F" w:rsidR="00C7131B" w:rsidRPr="00B63C34" w:rsidRDefault="00B841AC" w:rsidP="002D4D8B">
                            <w:pPr>
                              <w:pStyle w:val="NoSpacing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ET MEI EUCHEA</w:t>
                            </w:r>
                          </w:p>
                        </w:tc>
                        <w:tc>
                          <w:tcPr>
                            <w:tcW w:w="4159" w:type="dxa"/>
                            <w:shd w:val="clear" w:color="auto" w:fill="D8BED7" w:themeFill="accent6" w:themeFillTint="66"/>
                          </w:tcPr>
                          <w:p w14:paraId="182FD6BD" w14:textId="56746336" w:rsidR="00C7131B" w:rsidRPr="00B63C34" w:rsidRDefault="00B841AC" w:rsidP="002D4D8B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MET ESE</w:t>
                            </w:r>
                          </w:p>
                        </w:tc>
                      </w:tr>
                      <w:tr w:rsidR="00C7131B" w:rsidRPr="00B63C34" w14:paraId="182FD6D0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</w:tcPr>
                          <w:p w14:paraId="182FD6BF" w14:textId="52D20444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Wor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prokram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kae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C2BDD" w:rsidRPr="00BC2BDD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major</w:t>
                            </w: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non ewe pekin 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pwapwaiti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2FD6C0" w14:textId="0ACA83A1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Wor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aninis</w:t>
                            </w:r>
                            <w:proofErr w:type="spellEnd"/>
                          </w:p>
                          <w:p w14:paraId="182FD6C1" w14:textId="40E52A22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Nonomw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own campus</w:t>
                            </w:r>
                          </w:p>
                          <w:p w14:paraId="182FD6C2" w14:textId="3A544318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Towaw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imw</w:t>
                            </w:r>
                            <w:proofErr w:type="spellEnd"/>
                          </w:p>
                          <w:p w14:paraId="182FD6C3" w14:textId="3E6AB9FC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</w:p>
                          <w:p w14:paraId="182FD6C4" w14:textId="4E15CE56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kapacheta</w:t>
                            </w:r>
                            <w:proofErr w:type="spellEnd"/>
                          </w:p>
                          <w:p w14:paraId="182FD6C5" w14:textId="104B9DEC" w:rsidR="00BC2BDD" w:rsidRPr="002D4D8B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won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awor</w:t>
                            </w:r>
                            <w:proofErr w:type="spellEnd"/>
                          </w:p>
                          <w:p w14:paraId="182FD6C6" w14:textId="0030F7A0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Auku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ochungi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&amp;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angang</w:t>
                            </w:r>
                            <w:proofErr w:type="spellEnd"/>
                          </w:p>
                          <w:p w14:paraId="182FD6C7" w14:textId="3FB1360D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imw</w:t>
                            </w:r>
                            <w:proofErr w:type="spellEnd"/>
                          </w:p>
                          <w:p w14:paraId="182FD6C8" w14:textId="43359DDB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ia</w:t>
                            </w:r>
                            <w:proofErr w:type="spellEnd"/>
                          </w:p>
                          <w:p w14:paraId="182FD6C9" w14:textId="3853F908" w:rsidR="00C7131B" w:rsidRPr="002D4D8B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ais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choch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  <w:t xml:space="preserve"> class</w:t>
                            </w:r>
                          </w:p>
                        </w:tc>
                        <w:tc>
                          <w:tcPr>
                            <w:tcW w:w="4159" w:type="dxa"/>
                          </w:tcPr>
                          <w:p w14:paraId="182FD6CA" w14:textId="2CE45D52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iechi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uche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</w:p>
                          <w:p w14:paraId="182FD6CB" w14:textId="30424070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ien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tt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chien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engin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</w:p>
                          <w:p w14:paraId="182FD6CC" w14:textId="67AFC2A3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och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um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rumwot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urumwot</w:t>
                            </w:r>
                            <w:proofErr w:type="spellEnd"/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82FD6CD" w14:textId="292F95EB" w:rsidR="00BC2BDD" w:rsidRPr="002D4D8B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on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mw</w:t>
                            </w:r>
                            <w:proofErr w:type="spellEnd"/>
                          </w:p>
                          <w:p w14:paraId="182FD6CE" w14:textId="0E8FE780" w:rsidR="00BC2BDD" w:rsidRPr="00BC2BDD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Onu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</w:p>
                          <w:p w14:paraId="182FD6CF" w14:textId="3DC4C9DA" w:rsidR="00C7131B" w:rsidRPr="002D4D8B" w:rsidRDefault="00B841AC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ukukun</w:t>
                            </w:r>
                            <w:proofErr w:type="spellEnd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iwinin</w:t>
                            </w:r>
                            <w:proofErr w:type="spellEnd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na</w:t>
                            </w:r>
                            <w:proofErr w:type="spellEnd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CB64B5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rokram</w:t>
                            </w:r>
                            <w:proofErr w:type="spellEnd"/>
                          </w:p>
                        </w:tc>
                      </w:tr>
                    </w:tbl>
                    <w:p w14:paraId="182FD6D1" w14:textId="77777777" w:rsidR="002D4D8B" w:rsidRPr="00A20D47" w:rsidRDefault="002D4D8B" w:rsidP="002D4D8B">
                      <w:pPr>
                        <w:pStyle w:val="ListParagraph"/>
                        <w:widowControl w:val="0"/>
                        <w:spacing w:before="240"/>
                        <w:ind w:left="0"/>
                        <w:jc w:val="right"/>
                        <w:rPr>
                          <w:rStyle w:val="Hyperlink"/>
                          <w:sz w:val="20"/>
                          <w:szCs w:val="20"/>
                        </w:rPr>
                      </w:pPr>
                      <w:r w:rsidRPr="00A20D47">
                        <w:rPr>
                          <w:b/>
                          <w:sz w:val="20"/>
                          <w:szCs w:val="20"/>
                        </w:rPr>
                        <w:t>Source</w:t>
                      </w:r>
                      <w:r w:rsidR="00C7131B" w:rsidRPr="00A20D47">
                        <w:rPr>
                          <w:b/>
                          <w:sz w:val="20"/>
                          <w:szCs w:val="20"/>
                        </w:rPr>
                        <w:t>s</w:t>
                      </w:r>
                      <w:r w:rsidRPr="00A20D47"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Pr="00A20D47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 xml:space="preserve">NCAN </w:t>
                        </w:r>
                      </w:hyperlink>
                      <w:r w:rsidRPr="00A20D47">
                        <w:rPr>
                          <w:sz w:val="20"/>
                          <w:szCs w:val="20"/>
                        </w:rPr>
                        <w:t xml:space="preserve">&amp; </w:t>
                      </w:r>
                      <w:hyperlink r:id="rId15" w:history="1">
                        <w:proofErr w:type="spellStart"/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>BigFuture</w:t>
                        </w:r>
                        <w:proofErr w:type="spellEnd"/>
                      </w:hyperlink>
                    </w:p>
                    <w:p w14:paraId="182FD6D2" w14:textId="77777777" w:rsidR="00B63C34" w:rsidRPr="00B63C34" w:rsidRDefault="00B63C34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182FD6D3" w14:textId="77777777" w:rsidR="00972CAE" w:rsidRPr="00571AEF" w:rsidRDefault="00972CA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B64B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2FD68B" wp14:editId="20CDCAD9">
                <wp:simplePos x="0" y="0"/>
                <wp:positionH relativeFrom="margin">
                  <wp:align>right</wp:align>
                </wp:positionH>
                <wp:positionV relativeFrom="paragraph">
                  <wp:posOffset>6858635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D6AC" w14:textId="31F35342" w:rsidR="00CA36F6" w:rsidRPr="00300418" w:rsidRDefault="00CB64B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8B" id="Text Box 8" o:spid="_x0000_s1029" type="#_x0000_t202" style="position:absolute;margin-left:524.75pt;margin-top:540.05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" fillcolor="#c59dc3 [1945]" stroked="f" strokeweight=".5pt">
                <v:textbox>
                  <w:txbxContent>
                    <w:p w14:paraId="182FD6AC" w14:textId="31F35342" w:rsidR="00CA36F6" w:rsidRPr="00300418" w:rsidRDefault="00CB64B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300418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64B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2FD68D" wp14:editId="4C465AA8">
                <wp:simplePos x="0" y="0"/>
                <wp:positionH relativeFrom="column">
                  <wp:posOffset>19050</wp:posOffset>
                </wp:positionH>
                <wp:positionV relativeFrom="paragraph">
                  <wp:posOffset>7316470</wp:posOffset>
                </wp:positionV>
                <wp:extent cx="7306945" cy="8953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895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20230" w14:textId="77777777" w:rsidR="00751295" w:rsidRDefault="00CB64B5" w:rsidP="00751295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Kawor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n Pekin Kae &amp;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rokram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kukun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rokram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unus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ofes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apan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met ra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82FD6AE" w14:textId="77EDD6AF" w:rsidR="002D4D8B" w:rsidRPr="002D4D8B" w:rsidRDefault="002D4D8B" w:rsidP="00751295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2D4D8B">
                              <w:rPr>
                                <w:b/>
                                <w:sz w:val="20"/>
                                <w:szCs w:val="20"/>
                              </w:rPr>
                              <w:t>Source:</w:t>
                            </w:r>
                            <w:r w:rsidRPr="002D4D8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6" w:history="1">
                              <w:r w:rsidRPr="002D4D8B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CAN</w:t>
                              </w:r>
                            </w:hyperlink>
                          </w:p>
                          <w:p w14:paraId="182FD6AF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82FD6B0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8D" id="Text Box 13" o:spid="_x0000_s1030" type="#_x0000_t202" style="position:absolute;margin-left:1.5pt;margin-top:576.1pt;width:575.35pt;height:7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" filled="f" stroked="f" strokeweight=".5pt">
                <v:textbox>
                  <w:txbxContent>
                    <w:p w14:paraId="7A520230" w14:textId="77777777" w:rsidR="00751295" w:rsidRDefault="00CB64B5" w:rsidP="00751295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Kawor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Ren Pekin Kae &amp;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2D4D8B" w:rsidRPr="002D4D8B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="002D4D8B"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rokram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w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ekoch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kukun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rokram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unus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ofes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apan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met ra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okk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it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.</w:t>
                      </w:r>
                      <w:r w:rsidR="002D4D8B"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82FD6AE" w14:textId="77EDD6AF" w:rsidR="002D4D8B" w:rsidRPr="002D4D8B" w:rsidRDefault="002D4D8B" w:rsidP="00751295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0"/>
                          <w:szCs w:val="20"/>
                        </w:rPr>
                      </w:pPr>
                      <w:r w:rsidRPr="002D4D8B">
                        <w:rPr>
                          <w:b/>
                          <w:sz w:val="20"/>
                          <w:szCs w:val="20"/>
                        </w:rPr>
                        <w:t>Source:</w:t>
                      </w:r>
                      <w:r w:rsidRPr="002D4D8B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17" w:history="1">
                        <w:r w:rsidRPr="002D4D8B">
                          <w:rPr>
                            <w:rStyle w:val="Hyperlink"/>
                            <w:sz w:val="20"/>
                            <w:szCs w:val="20"/>
                          </w:rPr>
                          <w:t>NCAN</w:t>
                        </w:r>
                      </w:hyperlink>
                    </w:p>
                    <w:p w14:paraId="182FD6AF" w14:textId="77777777"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14:paraId="182FD6B0" w14:textId="77777777"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2FD691" wp14:editId="182FD69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D6D4" w14:textId="4B32034C" w:rsidR="00CA36F6" w:rsidRPr="00685C13" w:rsidRDefault="007B3827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2FD69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82FD6D4" w14:textId="4B32034C" w:rsidR="00CA36F6" w:rsidRPr="00685C13" w:rsidRDefault="007B3827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82FD693" wp14:editId="182FD69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82FD6D5" w14:textId="46531C2C" w:rsidR="00275C50" w:rsidRDefault="007B382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82FD6D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82FD6D7" w14:textId="7A1B521B" w:rsidR="00275C50" w:rsidRDefault="007B3827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82FD6D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82FD6D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82FD6DA" w14:textId="13567D79" w:rsidR="00F35BE3" w:rsidRPr="00F35BE3" w:rsidRDefault="007B3827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FD693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82FD6D5" w14:textId="46531C2C" w:rsidR="00275C50" w:rsidRDefault="007B3827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82FD6D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82FD6D7" w14:textId="7A1B521B" w:rsidR="00275C50" w:rsidRDefault="007B3827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82FD6D8" w14:textId="77777777" w:rsidR="00F35BE3" w:rsidRDefault="00F35BE3" w:rsidP="00874387">
                      <w:pPr>
                        <w:pStyle w:val="NoSpacing"/>
                      </w:pPr>
                    </w:p>
                    <w:p w14:paraId="182FD6D9" w14:textId="77777777" w:rsidR="00F35BE3" w:rsidRDefault="00F35BE3" w:rsidP="00874387">
                      <w:pPr>
                        <w:pStyle w:val="NoSpacing"/>
                      </w:pPr>
                    </w:p>
                    <w:p w14:paraId="182FD6DA" w14:textId="13567D79" w:rsidR="00F35BE3" w:rsidRPr="00F35BE3" w:rsidRDefault="007B3827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82FD68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2FD695" wp14:editId="23EE2E07">
                <wp:simplePos x="0" y="0"/>
                <wp:positionH relativeFrom="column">
                  <wp:posOffset>2295525</wp:posOffset>
                </wp:positionH>
                <wp:positionV relativeFrom="paragraph">
                  <wp:posOffset>76200</wp:posOffset>
                </wp:positionV>
                <wp:extent cx="4890135" cy="20478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478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FD6DB" w14:textId="766B2675" w:rsidR="00781C88" w:rsidRDefault="002E6EB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182FD6DC" w14:textId="53A1C2EF" w:rsidR="00781C88" w:rsidRPr="00696E04" w:rsidRDefault="002E6EB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82FD6DD" w14:textId="7D6DC510" w:rsidR="00696E04" w:rsidRPr="00696E04" w:rsidRDefault="002E6EB7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182FD6D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95" id="_x0000_s1033" type="#_x0000_t202" style="position:absolute;margin-left:180.75pt;margin-top:6pt;width:385.05pt;height:161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" filled="f" strokecolor="#d9d9d9">
                <v:textbox>
                  <w:txbxContent>
                    <w:p w14:paraId="182FD6DB" w14:textId="766B2675" w:rsidR="00781C88" w:rsidRDefault="002E6EB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182FD6DC" w14:textId="53A1C2EF" w:rsidR="00781C88" w:rsidRPr="00696E04" w:rsidRDefault="002E6EB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82FD6DD" w14:textId="7D6DC510" w:rsidR="00696E04" w:rsidRPr="00696E04" w:rsidRDefault="002E6EB7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182FD6DE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82FD697" wp14:editId="182FD69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D6DF" w14:textId="1AAE38B0" w:rsidR="001B2141" w:rsidRPr="00661D0B" w:rsidRDefault="00CB64B5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182FD6E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82FD6E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97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82FD6DF" w14:textId="1AAE38B0" w:rsidR="001B2141" w:rsidRPr="00661D0B" w:rsidRDefault="00CB64B5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182FD6E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82FD6E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2FD684" w14:textId="77777777" w:rsidR="00671A4B" w:rsidRPr="001B2141" w:rsidRDefault="00813A3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2FD699" wp14:editId="3270BC5E">
                <wp:simplePos x="0" y="0"/>
                <wp:positionH relativeFrom="column">
                  <wp:posOffset>2362200</wp:posOffset>
                </wp:positionH>
                <wp:positionV relativeFrom="paragraph">
                  <wp:posOffset>2105660</wp:posOffset>
                </wp:positionV>
                <wp:extent cx="4866385" cy="51625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51625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FD6E2" w14:textId="635A628F" w:rsidR="001B2141" w:rsidRDefault="002E6EB7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  <w:r w:rsidR="00BF154F"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182FD6E3" w14:textId="053C60DE" w:rsidR="00DD3950" w:rsidRPr="007909CA" w:rsidRDefault="00177EB2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w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D3950" w:rsidRPr="007909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D3950" w:rsidRPr="007909C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AT.</w:t>
                            </w:r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w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test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ese kame 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community college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niem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e</w:t>
                            </w:r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me</w:t>
                            </w:r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community based programs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ess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wona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se kame online won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8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/test-prep/sat</w:t>
                              </w:r>
                            </w:hyperlink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ako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w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ukk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test non spring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ne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all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er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enior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s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counselo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onati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iw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 </w:t>
                            </w:r>
                          </w:p>
                          <w:p w14:paraId="182FD6E4" w14:textId="5A943461" w:rsidR="00DD3950" w:rsidRPr="007909CA" w:rsidRDefault="00177EB2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aketi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ka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websites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is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w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uu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DD3950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82FD6E5" w14:textId="28E8D853" w:rsidR="00DD3950" w:rsidRPr="007909CA" w:rsidRDefault="00177EB2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fair an college me </w:t>
                            </w:r>
                            <w:proofErr w:type="spellStart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>mwich</w:t>
                            </w:r>
                            <w:proofErr w:type="spellEnd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>tupwun</w:t>
                            </w:r>
                            <w:proofErr w:type="spellEnd"/>
                            <w:r w:rsidR="004D6BC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ollege</w:t>
                            </w:r>
                            <w:r w:rsidR="00DD3950" w:rsidRPr="007909CA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2FD6E6" w14:textId="733899DB" w:rsidR="00854BA0" w:rsidRPr="00661D0B" w:rsidRDefault="00177EB2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</w:t>
                            </w:r>
                            <w:r w:rsidR="004D6B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ni</w:t>
                            </w:r>
                            <w:proofErr w:type="spellEnd"/>
                            <w:r w:rsidR="004D6B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4D6B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 w:rsidR="004D6B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4D6BC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</w:p>
                          <w:p w14:paraId="182FD6E7" w14:textId="373216A5" w:rsidR="00353205" w:rsidRPr="007C7C60" w:rsidRDefault="004D6BC5" w:rsidP="00353205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fair an college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353205" w:rsidRP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pochokun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porous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upw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college</w:t>
                            </w:r>
                            <w:r w:rsidR="00813A3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2FD6E8" w14:textId="31AF39F0" w:rsidR="00353205" w:rsidRPr="007C7C60" w:rsidRDefault="004D6BC5" w:rsidP="00353205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uw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llege campus</w:t>
                            </w:r>
                            <w:r w:rsidR="00353205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asain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a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ampus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82FD6E9" w14:textId="554F05F9" w:rsidR="00353205" w:rsidRPr="00353205" w:rsidRDefault="004D6BC5" w:rsidP="00353205">
                            <w:pPr>
                              <w:numPr>
                                <w:ilvl w:val="0"/>
                                <w:numId w:val="31"/>
                              </w:numPr>
                              <w:spacing w:before="100" w:beforeAutospacing="1" w:after="0" w:line="240" w:lineRule="auto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mwono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CT</w:t>
                            </w:r>
                            <w:r w:rsidR="00C124B0" w:rsidRP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C124B0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rkshop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wonot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est ese kame non es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53205" w:rsidRP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local community colleges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ese kame a </w:t>
                            </w:r>
                            <w:proofErr w:type="spellStart"/>
                            <w:r w:rsidR="00D07E4F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D07E4F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C124B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19" w:history="1">
                              <w:r w:rsidR="00C124B0" w:rsidRPr="00216C2F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</w:t>
                              </w:r>
                            </w:hyperlink>
                          </w:p>
                          <w:p w14:paraId="182FD6EA" w14:textId="77777777" w:rsidR="00813A3D" w:rsidRDefault="00813A3D" w:rsidP="00B84392">
                            <w:pPr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82FD6EB" w14:textId="77777777" w:rsidR="00B84392" w:rsidRPr="00B84392" w:rsidRDefault="00B84392" w:rsidP="00B84392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84392">
                              <w:rPr>
                                <w:b/>
                                <w:sz w:val="20"/>
                                <w:szCs w:val="20"/>
                              </w:rPr>
                              <w:t xml:space="preserve">Sources: </w:t>
                            </w:r>
                            <w:hyperlink r:id="rId20" w:history="1">
                              <w:r w:rsidRPr="00B8439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Federal Student Aid</w:t>
                              </w:r>
                            </w:hyperlink>
                            <w:r w:rsidRPr="00B84392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hyperlink r:id="rId21" w:history="1">
                              <w:r w:rsidRPr="00B8439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ACAC</w:t>
                              </w:r>
                            </w:hyperlink>
                          </w:p>
                          <w:p w14:paraId="182FD6EC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82FD6ED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99" id="_x0000_s1035" type="#_x0000_t202" style="position:absolute;margin-left:186pt;margin-top:165.8pt;width:383.2pt;height:40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" fillcolor="#e1eee8 [663]" stroked="f">
                <v:textbox>
                  <w:txbxContent>
                    <w:p w14:paraId="182FD6E2" w14:textId="635A628F" w:rsidR="001B2141" w:rsidRDefault="002E6EB7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  <w:r w:rsidR="00BF154F"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182FD6E3" w14:textId="053C60DE" w:rsidR="00DD3950" w:rsidRPr="007909CA" w:rsidRDefault="00177EB2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wo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D3950" w:rsidRPr="007909CA">
                        <w:rPr>
                          <w:b/>
                          <w:sz w:val="24"/>
                          <w:szCs w:val="24"/>
                        </w:rPr>
                        <w:t xml:space="preserve"> ACT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D3950" w:rsidRPr="007909CA">
                        <w:rPr>
                          <w:b/>
                          <w:sz w:val="24"/>
                          <w:szCs w:val="24"/>
                        </w:rPr>
                        <w:t xml:space="preserve"> SAT.</w:t>
                      </w:r>
                      <w:r w:rsidR="00DD3950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w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DD3950" w:rsidRPr="007909CA">
                        <w:rPr>
                          <w:sz w:val="24"/>
                          <w:szCs w:val="24"/>
                        </w:rPr>
                        <w:t xml:space="preserve"> test </w:t>
                      </w:r>
                      <w:r>
                        <w:rPr>
                          <w:sz w:val="24"/>
                          <w:szCs w:val="24"/>
                        </w:rPr>
                        <w:t xml:space="preserve">ese kame 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DD3950" w:rsidRPr="007909CA">
                        <w:rPr>
                          <w:sz w:val="24"/>
                          <w:szCs w:val="24"/>
                        </w:rPr>
                        <w:t xml:space="preserve"> community colleges</w:t>
                      </w:r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niem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e</w:t>
                      </w:r>
                      <w:r w:rsidR="00DD3950" w:rsidRPr="007909CA">
                        <w:rPr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sz w:val="24"/>
                          <w:szCs w:val="24"/>
                        </w:rPr>
                        <w:t xml:space="preserve"> me</w:t>
                      </w:r>
                      <w:r w:rsidR="00DD3950" w:rsidRPr="007909CA">
                        <w:rPr>
                          <w:sz w:val="24"/>
                          <w:szCs w:val="24"/>
                        </w:rPr>
                        <w:t xml:space="preserve"> community based programs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sz w:val="24"/>
                          <w:szCs w:val="24"/>
                        </w:rPr>
                        <w:t xml:space="preserve">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ess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wona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se kame online won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22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/test-prep/sat</w:t>
                        </w:r>
                      </w:hyperlink>
                      <w:r w:rsidR="007909CA" w:rsidRPr="007909CA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ako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w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ukk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k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test non spring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ne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fall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er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senior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s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counselo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onati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iw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DD3950" w:rsidRPr="007909CA">
                        <w:rPr>
                          <w:sz w:val="24"/>
                          <w:szCs w:val="24"/>
                        </w:rPr>
                        <w:t xml:space="preserve">  </w:t>
                      </w:r>
                    </w:p>
                    <w:p w14:paraId="182FD6E4" w14:textId="5A943461" w:rsidR="00DD3950" w:rsidRPr="007909CA" w:rsidRDefault="00177EB2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aketi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t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ollege ka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DD3950" w:rsidRPr="007909CA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D3950" w:rsidRPr="007909CA">
                        <w:rPr>
                          <w:sz w:val="24"/>
                          <w:szCs w:val="24"/>
                        </w:rPr>
                        <w:t xml:space="preserve"> websites </w:t>
                      </w:r>
                      <w:r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is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w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uu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DD3950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82FD6E5" w14:textId="28E8D853" w:rsidR="00DD3950" w:rsidRPr="007909CA" w:rsidRDefault="00177EB2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fair an college me </w:t>
                      </w:r>
                      <w:proofErr w:type="spellStart"/>
                      <w:r w:rsidR="004D6BC5">
                        <w:rPr>
                          <w:b/>
                          <w:sz w:val="24"/>
                          <w:szCs w:val="24"/>
                        </w:rPr>
                        <w:t>mwich</w:t>
                      </w:r>
                      <w:proofErr w:type="spellEnd"/>
                      <w:r w:rsidR="004D6BC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D6BC5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4D6BC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D6BC5">
                        <w:rPr>
                          <w:b/>
                          <w:sz w:val="24"/>
                          <w:szCs w:val="24"/>
                        </w:rPr>
                        <w:t>tupwun</w:t>
                      </w:r>
                      <w:proofErr w:type="spellEnd"/>
                      <w:r w:rsidR="004D6BC5">
                        <w:rPr>
                          <w:b/>
                          <w:sz w:val="24"/>
                          <w:szCs w:val="24"/>
                        </w:rPr>
                        <w:t xml:space="preserve"> ewe college</w:t>
                      </w:r>
                      <w:r w:rsidR="00DD3950" w:rsidRPr="007909CA"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182FD6E6" w14:textId="733899DB" w:rsidR="00854BA0" w:rsidRPr="00661D0B" w:rsidRDefault="00177EB2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am</w:t>
                      </w:r>
                      <w:r w:rsidR="004D6BC5">
                        <w:rPr>
                          <w:rFonts w:ascii="Myriad Pro" w:hAnsi="Myriad Pro"/>
                          <w:b/>
                          <w:sz w:val="32"/>
                        </w:rPr>
                        <w:t>ini</w:t>
                      </w:r>
                      <w:proofErr w:type="spellEnd"/>
                      <w:r w:rsidR="004D6BC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4D6BC5"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 w:rsidR="004D6BC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4D6BC5"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</w:p>
                    <w:p w14:paraId="182FD6E7" w14:textId="373216A5" w:rsidR="00353205" w:rsidRPr="007C7C60" w:rsidRDefault="004D6BC5" w:rsidP="00353205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fair an college m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353205" w:rsidRP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pochokun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pa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porous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upw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college</w:t>
                      </w:r>
                      <w:r w:rsidR="00813A3D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182FD6E8" w14:textId="31AF39F0" w:rsidR="00353205" w:rsidRPr="007C7C60" w:rsidRDefault="004D6BC5" w:rsidP="00353205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uwe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llege campus</w:t>
                      </w:r>
                      <w:r w:rsidR="00353205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kasain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a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ampus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82FD6E9" w14:textId="554F05F9" w:rsidR="00353205" w:rsidRPr="00353205" w:rsidRDefault="004D6BC5" w:rsidP="00353205">
                      <w:pPr>
                        <w:numPr>
                          <w:ilvl w:val="0"/>
                          <w:numId w:val="31"/>
                        </w:numPr>
                        <w:spacing w:before="100" w:beforeAutospacing="1" w:after="0" w:line="240" w:lineRule="auto"/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mwono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SAT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CT</w:t>
                      </w:r>
                      <w:r w:rsidR="00C124B0" w:rsidRP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C124B0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utt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rkshop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mwonot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est ese kame non es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53205" w:rsidRP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local community colleges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mwo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ese kame a </w:t>
                      </w:r>
                      <w:proofErr w:type="spellStart"/>
                      <w:r w:rsidR="00D07E4F">
                        <w:rPr>
                          <w:rFonts w:ascii="Trebuchet MS" w:hAnsi="Trebuchet MS"/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D07E4F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</w:t>
                      </w:r>
                      <w:r w:rsidR="00C124B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: </w:t>
                      </w:r>
                      <w:hyperlink r:id="rId23" w:history="1">
                        <w:r w:rsidR="00C124B0" w:rsidRPr="00216C2F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</w:t>
                        </w:r>
                      </w:hyperlink>
                    </w:p>
                    <w:p w14:paraId="182FD6EA" w14:textId="77777777" w:rsidR="00813A3D" w:rsidRDefault="00813A3D" w:rsidP="00B84392">
                      <w:pPr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182FD6EB" w14:textId="77777777" w:rsidR="00B84392" w:rsidRPr="00B84392" w:rsidRDefault="00B84392" w:rsidP="00B84392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B84392">
                        <w:rPr>
                          <w:b/>
                          <w:sz w:val="20"/>
                          <w:szCs w:val="20"/>
                        </w:rPr>
                        <w:t xml:space="preserve">Sources: </w:t>
                      </w:r>
                      <w:hyperlink r:id="rId24" w:history="1">
                        <w:r w:rsidRPr="00B84392">
                          <w:rPr>
                            <w:rStyle w:val="Hyperlink"/>
                            <w:sz w:val="20"/>
                            <w:szCs w:val="20"/>
                          </w:rPr>
                          <w:t>Federal Student Aid</w:t>
                        </w:r>
                      </w:hyperlink>
                      <w:r w:rsidRPr="00B84392">
                        <w:rPr>
                          <w:sz w:val="20"/>
                          <w:szCs w:val="20"/>
                        </w:rPr>
                        <w:t xml:space="preserve">, </w:t>
                      </w:r>
                      <w:hyperlink r:id="rId25" w:history="1">
                        <w:r w:rsidRPr="00B84392">
                          <w:rPr>
                            <w:rStyle w:val="Hyperlink"/>
                            <w:sz w:val="20"/>
                            <w:szCs w:val="20"/>
                          </w:rPr>
                          <w:t>NACAC</w:t>
                        </w:r>
                      </w:hyperlink>
                    </w:p>
                    <w:p w14:paraId="182FD6EC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182FD6ED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2FD69B" wp14:editId="182FD69C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D6EE" w14:textId="2EB8B41E" w:rsidR="00B63C34" w:rsidRDefault="00CB64B5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</w:rPr>
                              <w:t>OUMOUM</w:t>
                            </w:r>
                            <w:r w:rsidR="00B63C34" w:rsidRPr="00BC2BD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</w:rPr>
                              <w:t>:</w:t>
                            </w:r>
                            <w:r w:rsidR="00B63C34" w:rsidRPr="00BC2BDD">
                              <w:rPr>
                                <w:rFonts w:ascii="Myriad Pro" w:hAnsi="Myriad Pro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college 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ia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uri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efinit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182FD6EF" w14:textId="77777777" w:rsidR="00BC2BDD" w:rsidRPr="00BC2BDD" w:rsidRDefault="00BC2BDD" w:rsidP="00BC2BDD">
                            <w:pPr>
                              <w:pStyle w:val="NoSpacing"/>
                              <w:rPr>
                                <w:rFonts w:ascii="Myriad Pro" w:hAnsi="Myriad Pro" w:cs="Arial"/>
                                <w:sz w:val="24"/>
                              </w:rPr>
                            </w:pPr>
                          </w:p>
                          <w:p w14:paraId="182FD6F0" w14:textId="372AED24" w:rsidR="0034369A" w:rsidRPr="00BC2BDD" w:rsidRDefault="00CB64B5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</w:rPr>
                              <w:t>PUNGUN</w:t>
                            </w:r>
                            <w:r w:rsidR="00B63C34" w:rsidRPr="00BC2BD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pwe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on college a</w:t>
                            </w:r>
                            <w:r w:rsidR="00603DF6" w:rsidRPr="00603DF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b/>
                                <w:i/>
                                <w:sz w:val="24"/>
                              </w:rPr>
                              <w:t>masengenir</w:t>
                            </w:r>
                            <w:proofErr w:type="spellEnd"/>
                            <w:r w:rsidR="00603DF6" w:rsidRPr="00603DF6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murine,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iwe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E6EB7">
                              <w:rPr>
                                <w:sz w:val="24"/>
                              </w:rPr>
                              <w:t>eoch</w:t>
                            </w:r>
                            <w:proofErr w:type="spellEnd"/>
                            <w:r w:rsidR="002E6EB7">
                              <w:rPr>
                                <w:sz w:val="24"/>
                              </w:rPr>
                              <w:t>.</w:t>
                            </w:r>
                            <w:r w:rsidR="00B63C34" w:rsidRPr="00BC2BDD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182FD6F1" w14:textId="77777777" w:rsidR="00BC2BDD" w:rsidRDefault="00BC2BDD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182FD6F2" w14:textId="41476693" w:rsidR="0034369A" w:rsidRPr="00BC2BDD" w:rsidRDefault="002E6EB7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</w:rPr>
                              <w:t>Mase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kok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inamwei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won campus. Met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ase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apanap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ae</w:t>
                            </w:r>
                            <w:proofErr w:type="spellEnd"/>
                            <w:r w:rsidR="0034369A" w:rsidRPr="00BC2BDD">
                              <w:rPr>
                                <w:sz w:val="24"/>
                              </w:rPr>
                              <w:t xml:space="preserve">?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sens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osukuun</w:t>
                            </w:r>
                            <w:proofErr w:type="spellEnd"/>
                            <w:r w:rsidR="0034369A" w:rsidRPr="00BC2BDD">
                              <w:rPr>
                                <w:sz w:val="24"/>
                              </w:rPr>
                              <w:t>?</w:t>
                            </w:r>
                            <w:r w:rsidR="00B63C34" w:rsidRPr="00BC2BDD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182FD6F3" w14:textId="77777777" w:rsidR="00BC2BDD" w:rsidRDefault="00BC2BDD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182FD6F4" w14:textId="7C8F5BDC" w:rsidR="00B63C34" w:rsidRPr="00BC2BDD" w:rsidRDefault="002E6EB7" w:rsidP="00BC2BDD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e es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asengeni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sap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apw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n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w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urino</w:t>
                            </w:r>
                            <w:proofErr w:type="spellEnd"/>
                            <w:r w:rsidR="00603DF6" w:rsidRPr="00603DF6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182FD6F5" w14:textId="77777777" w:rsidR="00BC2BDD" w:rsidRDefault="00BC2BDD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</w:pPr>
                          </w:p>
                          <w:p w14:paraId="182FD6F6" w14:textId="77777777" w:rsidR="00B63C34" w:rsidRDefault="00B63C34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  <w:t xml:space="preserve">Source: </w:t>
                            </w:r>
                            <w:hyperlink r:id="rId26" w:history="1">
                              <w:r w:rsidR="00A20D47" w:rsidRPr="00A20D47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</w:rPr>
                                <w:t>College Trends: Myths</w:t>
                              </w:r>
                            </w:hyperlink>
                          </w:p>
                          <w:p w14:paraId="182FD6F7" w14:textId="77777777" w:rsidR="007909CA" w:rsidRPr="007909CA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20"/>
                              </w:rPr>
                            </w:pPr>
                          </w:p>
                          <w:p w14:paraId="182FD6F8" w14:textId="77777777" w:rsidR="007909CA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182FD6F9" w14:textId="34BF5C40" w:rsidR="007909CA" w:rsidRDefault="002E6EB7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EUREUR</w:t>
                            </w:r>
                            <w:r w:rsidR="007909CA" w:rsidRPr="007909C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="007909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511D2F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909CA" w:rsidRPr="007909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websites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u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rokr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asefengen</w:t>
                            </w:r>
                            <w:proofErr w:type="spellEnd"/>
                            <w:r w:rsidR="007909C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82FD6FA" w14:textId="77777777" w:rsidR="00BC2BDD" w:rsidRDefault="00BC2BD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182FD6FB" w14:textId="77777777" w:rsid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igFuture</w:t>
                            </w:r>
                            <w:proofErr w:type="spellEnd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7" w:history="1">
                              <w:r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bigfuture.collegeboard.org</w:t>
                              </w:r>
                            </w:hyperlink>
                            <w:r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2FD6FC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Raptor </w:t>
                            </w:r>
                          </w:p>
                          <w:p w14:paraId="182FD6FD" w14:textId="77777777" w:rsidR="007909CA" w:rsidRPr="007909CA" w:rsidRDefault="00A131B2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8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ollegeraptor.com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2FD6FE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  <w:proofErr w:type="spellEnd"/>
                          </w:p>
                          <w:p w14:paraId="182FD6FF" w14:textId="77777777" w:rsidR="007909CA" w:rsidRPr="007909CA" w:rsidRDefault="00A131B2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9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appex.com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2FD700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Navigator</w:t>
                            </w:r>
                          </w:p>
                          <w:p w14:paraId="182FD701" w14:textId="77777777" w:rsidR="007909CA" w:rsidRPr="007909CA" w:rsidRDefault="00A131B2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hyperlink r:id="rId30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</w:p>
                          <w:p w14:paraId="182FD702" w14:textId="77777777" w:rsidR="007909CA" w:rsidRPr="00C64488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182FD703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FD69B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14:paraId="182FD6EE" w14:textId="2EB8B41E" w:rsidR="00B63C34" w:rsidRDefault="00CB64B5" w:rsidP="00BC2BDD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</w:rPr>
                        <w:t>OUMOUM</w:t>
                      </w:r>
                      <w:r w:rsidR="00B63C34" w:rsidRPr="00BC2BD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</w:rPr>
                        <w:t>:</w:t>
                      </w:r>
                      <w:r w:rsidR="00B63C34" w:rsidRPr="00BC2BDD">
                        <w:rPr>
                          <w:rFonts w:ascii="Myriad Pro" w:hAnsi="Myriad Pro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pwe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college a </w:t>
                      </w:r>
                      <w:proofErr w:type="spellStart"/>
                      <w:r>
                        <w:rPr>
                          <w:sz w:val="24"/>
                        </w:rPr>
                        <w:t>ko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ia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uri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in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>
                        <w:rPr>
                          <w:sz w:val="24"/>
                        </w:rPr>
                        <w:t>kefinit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</w:rPr>
                        <w:t>.</w:t>
                      </w:r>
                    </w:p>
                    <w:p w14:paraId="182FD6EF" w14:textId="77777777" w:rsidR="00BC2BDD" w:rsidRPr="00BC2BDD" w:rsidRDefault="00BC2BDD" w:rsidP="00BC2BDD">
                      <w:pPr>
                        <w:pStyle w:val="NoSpacing"/>
                        <w:rPr>
                          <w:rFonts w:ascii="Myriad Pro" w:hAnsi="Myriad Pro" w:cs="Arial"/>
                          <w:sz w:val="24"/>
                        </w:rPr>
                      </w:pPr>
                    </w:p>
                    <w:p w14:paraId="182FD6F0" w14:textId="372AED24" w:rsidR="0034369A" w:rsidRPr="00BC2BDD" w:rsidRDefault="00CB64B5" w:rsidP="00BC2BDD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</w:rPr>
                        <w:t>PUNGUN</w:t>
                      </w:r>
                      <w:r w:rsidR="00B63C34" w:rsidRPr="00BC2BDD">
                        <w:rPr>
                          <w:rFonts w:ascii="Myriad Pro" w:hAnsi="Myriad Pro" w:cs="Arial"/>
                          <w:color w:val="EA6312" w:themeColor="accent2"/>
                          <w:sz w:val="24"/>
                        </w:rPr>
                        <w:t xml:space="preserve">: </w:t>
                      </w:r>
                      <w:r>
                        <w:rPr>
                          <w:sz w:val="24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repwe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on college a</w:t>
                      </w:r>
                      <w:r w:rsidR="00603DF6" w:rsidRPr="00603DF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b/>
                          <w:i/>
                          <w:sz w:val="24"/>
                        </w:rPr>
                        <w:t>masengenir</w:t>
                      </w:r>
                      <w:proofErr w:type="spellEnd"/>
                      <w:r w:rsidR="00603DF6" w:rsidRPr="00603DF6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2E6EB7">
                        <w:rPr>
                          <w:sz w:val="24"/>
                        </w:rPr>
                        <w:t>Ika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sz w:val="24"/>
                        </w:rPr>
                        <w:t>pwe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sz w:val="24"/>
                        </w:rPr>
                        <w:t>pwe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sz w:val="24"/>
                        </w:rPr>
                        <w:t>mei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murine, </w:t>
                      </w:r>
                      <w:proofErr w:type="spellStart"/>
                      <w:r w:rsidR="002E6EB7">
                        <w:rPr>
                          <w:sz w:val="24"/>
                        </w:rPr>
                        <w:t>iwe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sz w:val="24"/>
                        </w:rPr>
                        <w:t>mei</w:t>
                      </w:r>
                      <w:proofErr w:type="spellEnd"/>
                      <w:r w:rsidR="002E6EB7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E6EB7">
                        <w:rPr>
                          <w:sz w:val="24"/>
                        </w:rPr>
                        <w:t>eoch</w:t>
                      </w:r>
                      <w:proofErr w:type="spellEnd"/>
                      <w:r w:rsidR="002E6EB7">
                        <w:rPr>
                          <w:sz w:val="24"/>
                        </w:rPr>
                        <w:t>.</w:t>
                      </w:r>
                      <w:r w:rsidR="00B63C34" w:rsidRPr="00BC2BDD">
                        <w:rPr>
                          <w:sz w:val="24"/>
                        </w:rPr>
                        <w:t xml:space="preserve"> </w:t>
                      </w:r>
                    </w:p>
                    <w:p w14:paraId="182FD6F1" w14:textId="77777777" w:rsidR="00BC2BDD" w:rsidRDefault="00BC2BDD" w:rsidP="00BC2BDD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182FD6F2" w14:textId="41476693" w:rsidR="0034369A" w:rsidRPr="00BC2BDD" w:rsidRDefault="002E6EB7" w:rsidP="00BC2BDD">
                      <w:pPr>
                        <w:pStyle w:val="NoSpacing"/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sz w:val="24"/>
                        </w:rPr>
                        <w:t>Mase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kok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f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us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inamwei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upw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o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won campus. Met ewe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ase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apanap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ae</w:t>
                      </w:r>
                      <w:proofErr w:type="spellEnd"/>
                      <w:r w:rsidR="0034369A" w:rsidRPr="00BC2BDD">
                        <w:rPr>
                          <w:sz w:val="24"/>
                        </w:rPr>
                        <w:t xml:space="preserve">? </w:t>
                      </w:r>
                      <w:proofErr w:type="spellStart"/>
                      <w:r>
                        <w:rPr>
                          <w:sz w:val="24"/>
                        </w:rPr>
                        <w:t>If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us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sense </w:t>
                      </w:r>
                      <w:proofErr w:type="spellStart"/>
                      <w:r>
                        <w:rPr>
                          <w:sz w:val="24"/>
                        </w:rPr>
                        <w:t>osukuun</w:t>
                      </w:r>
                      <w:proofErr w:type="spellEnd"/>
                      <w:r w:rsidR="0034369A" w:rsidRPr="00BC2BDD">
                        <w:rPr>
                          <w:sz w:val="24"/>
                        </w:rPr>
                        <w:t>?</w:t>
                      </w:r>
                      <w:r w:rsidR="00B63C34" w:rsidRPr="00BC2BDD">
                        <w:rPr>
                          <w:sz w:val="24"/>
                        </w:rPr>
                        <w:t xml:space="preserve"> </w:t>
                      </w:r>
                    </w:p>
                    <w:p w14:paraId="182FD6F3" w14:textId="77777777" w:rsidR="00BC2BDD" w:rsidRDefault="00BC2BDD" w:rsidP="00BC2BDD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182FD6F4" w14:textId="7C8F5BDC" w:rsidR="00B63C34" w:rsidRPr="00BC2BDD" w:rsidRDefault="002E6EB7" w:rsidP="00BC2BDD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inn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sz w:val="24"/>
                        </w:rPr>
                        <w:t>it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e ese </w:t>
                      </w:r>
                      <w:proofErr w:type="spellStart"/>
                      <w:r>
                        <w:rPr>
                          <w:sz w:val="24"/>
                        </w:rPr>
                        <w:t>masengeni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resap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wapw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n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w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urino</w:t>
                      </w:r>
                      <w:proofErr w:type="spellEnd"/>
                      <w:r w:rsidR="00603DF6" w:rsidRPr="00603DF6">
                        <w:rPr>
                          <w:sz w:val="24"/>
                        </w:rPr>
                        <w:t>.</w:t>
                      </w:r>
                    </w:p>
                    <w:p w14:paraId="182FD6F5" w14:textId="77777777" w:rsidR="00BC2BDD" w:rsidRDefault="00BC2BDD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  <w:sz w:val="20"/>
                        </w:rPr>
                      </w:pPr>
                    </w:p>
                    <w:p w14:paraId="182FD6F6" w14:textId="77777777" w:rsidR="00B63C34" w:rsidRDefault="00B63C34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20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0"/>
                        </w:rPr>
                        <w:t xml:space="preserve">Source: </w:t>
                      </w:r>
                      <w:hyperlink r:id="rId31" w:history="1">
                        <w:r w:rsidR="00A20D47" w:rsidRPr="00A20D47">
                          <w:rPr>
                            <w:rStyle w:val="Hyperlink"/>
                            <w:rFonts w:ascii="Trebuchet MS" w:hAnsi="Trebuchet MS"/>
                            <w:sz w:val="20"/>
                          </w:rPr>
                          <w:t>College Trends: Myths</w:t>
                        </w:r>
                      </w:hyperlink>
                    </w:p>
                    <w:p w14:paraId="182FD6F7" w14:textId="77777777" w:rsidR="007909CA" w:rsidRPr="007909CA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20"/>
                        </w:rPr>
                      </w:pPr>
                    </w:p>
                    <w:p w14:paraId="182FD6F8" w14:textId="77777777" w:rsidR="007909CA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182FD6F9" w14:textId="34BF5C40" w:rsidR="007909CA" w:rsidRDefault="002E6EB7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EUREUR</w:t>
                      </w:r>
                      <w:r w:rsidR="007909CA" w:rsidRPr="007909CA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="007909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511D2F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7909CA" w:rsidRPr="007909C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websites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ut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rokra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asefengen</w:t>
                      </w:r>
                      <w:proofErr w:type="spellEnd"/>
                      <w:r w:rsidR="007909CA">
                        <w:rPr>
                          <w:rFonts w:ascii="Trebuchet MS" w:hAnsi="Trebuchet MS"/>
                          <w:sz w:val="24"/>
                          <w:szCs w:val="24"/>
                        </w:rPr>
                        <w:t>:</w:t>
                      </w:r>
                    </w:p>
                    <w:p w14:paraId="182FD6FA" w14:textId="77777777" w:rsidR="00BC2BDD" w:rsidRDefault="00BC2BD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182FD6FB" w14:textId="77777777" w:rsid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32" w:history="1">
                        <w:r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bigfuture.collegeboard.org</w:t>
                        </w:r>
                      </w:hyperlink>
                      <w:r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2FD6FC" w14:textId="77777777"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Raptor </w:t>
                      </w:r>
                    </w:p>
                    <w:p w14:paraId="182FD6FD" w14:textId="77777777" w:rsidR="007909CA" w:rsidRPr="007909CA" w:rsidRDefault="00A131B2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33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ollegeraptor.com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2FD6FE" w14:textId="77777777"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</w:p>
                    <w:p w14:paraId="182FD6FF" w14:textId="77777777" w:rsidR="007909CA" w:rsidRPr="007909CA" w:rsidRDefault="00A131B2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34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appex.com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2FD700" w14:textId="77777777"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Navigator</w:t>
                      </w:r>
                    </w:p>
                    <w:p w14:paraId="182FD701" w14:textId="77777777" w:rsidR="007909CA" w:rsidRPr="007909CA" w:rsidRDefault="00A131B2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hyperlink r:id="rId35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www.nces.ed.gov/collegenavigator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</w:p>
                    <w:p w14:paraId="182FD702" w14:textId="77777777" w:rsidR="007909CA" w:rsidRPr="00C64488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14:paraId="182FD703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DBCB1" w14:textId="77777777" w:rsidR="00B93F4F" w:rsidRDefault="00B93F4F" w:rsidP="009909CD">
      <w:pPr>
        <w:spacing w:after="0" w:line="240" w:lineRule="auto"/>
      </w:pPr>
      <w:r>
        <w:separator/>
      </w:r>
    </w:p>
  </w:endnote>
  <w:endnote w:type="continuationSeparator" w:id="0">
    <w:p w14:paraId="3D31F83D" w14:textId="77777777" w:rsidR="00B93F4F" w:rsidRDefault="00B93F4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82158" w14:textId="77777777" w:rsidR="00A131B2" w:rsidRDefault="00A131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FD6A1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82FD6A3" wp14:editId="182FD6A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82FD6A2" w14:textId="70D17447" w:rsidR="00CA3ABB" w:rsidRPr="00D46648" w:rsidRDefault="00CB64B5" w:rsidP="00CA3ABB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CA3ABB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A131B2" w:rsidRPr="00076A53">
        <w:rPr>
          <w:rStyle w:val="Hyperlink"/>
        </w:rPr>
        <w:t>https://gearup.wa.gov/students-families</w:t>
      </w:r>
    </w:hyperlink>
    <w:r w:rsidR="00A131B2">
      <w:t xml:space="preserve"> </w:t>
    </w:r>
    <w:r w:rsidR="00CA3ABB" w:rsidRPr="00EE63E2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CA3ABB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963FC" w14:textId="77777777" w:rsidR="00A131B2" w:rsidRDefault="00A131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AF275" w14:textId="77777777" w:rsidR="00B93F4F" w:rsidRDefault="00B93F4F" w:rsidP="009909CD">
      <w:pPr>
        <w:spacing w:after="0" w:line="240" w:lineRule="auto"/>
      </w:pPr>
      <w:r>
        <w:separator/>
      </w:r>
    </w:p>
  </w:footnote>
  <w:footnote w:type="continuationSeparator" w:id="0">
    <w:p w14:paraId="6405340D" w14:textId="77777777" w:rsidR="00B93F4F" w:rsidRDefault="00B93F4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22311" w14:textId="77777777" w:rsidR="00A131B2" w:rsidRDefault="00A131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01126" w14:textId="77777777" w:rsidR="00A131B2" w:rsidRDefault="00A131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8A46D" w14:textId="77777777" w:rsidR="00A131B2" w:rsidRDefault="00A13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3"/>
  </w:num>
  <w:num w:numId="4">
    <w:abstractNumId w:val="7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5"/>
  </w:num>
  <w:num w:numId="11">
    <w:abstractNumId w:val="22"/>
  </w:num>
  <w:num w:numId="12">
    <w:abstractNumId w:val="29"/>
  </w:num>
  <w:num w:numId="13">
    <w:abstractNumId w:val="8"/>
  </w:num>
  <w:num w:numId="14">
    <w:abstractNumId w:val="17"/>
  </w:num>
  <w:num w:numId="15">
    <w:abstractNumId w:val="21"/>
  </w:num>
  <w:num w:numId="16">
    <w:abstractNumId w:val="10"/>
  </w:num>
  <w:num w:numId="17">
    <w:abstractNumId w:val="30"/>
  </w:num>
  <w:num w:numId="18">
    <w:abstractNumId w:val="6"/>
  </w:num>
  <w:num w:numId="19">
    <w:abstractNumId w:val="24"/>
  </w:num>
  <w:num w:numId="20">
    <w:abstractNumId w:val="32"/>
  </w:num>
  <w:num w:numId="21">
    <w:abstractNumId w:val="1"/>
  </w:num>
  <w:num w:numId="22">
    <w:abstractNumId w:val="3"/>
  </w:num>
  <w:num w:numId="23">
    <w:abstractNumId w:val="14"/>
  </w:num>
  <w:num w:numId="24">
    <w:abstractNumId w:val="34"/>
  </w:num>
  <w:num w:numId="25">
    <w:abstractNumId w:val="16"/>
  </w:num>
  <w:num w:numId="26">
    <w:abstractNumId w:val="28"/>
  </w:num>
  <w:num w:numId="27">
    <w:abstractNumId w:val="33"/>
  </w:num>
  <w:num w:numId="28">
    <w:abstractNumId w:val="2"/>
  </w:num>
  <w:num w:numId="29">
    <w:abstractNumId w:val="18"/>
  </w:num>
  <w:num w:numId="30">
    <w:abstractNumId w:val="4"/>
  </w:num>
  <w:num w:numId="31">
    <w:abstractNumId w:val="20"/>
  </w:num>
  <w:num w:numId="32">
    <w:abstractNumId w:val="25"/>
  </w:num>
  <w:num w:numId="33">
    <w:abstractNumId w:val="35"/>
  </w:num>
  <w:num w:numId="34">
    <w:abstractNumId w:val="27"/>
  </w:num>
  <w:num w:numId="35">
    <w:abstractNumId w:val="0"/>
  </w:num>
  <w:num w:numId="36">
    <w:abstractNumId w:val="26"/>
  </w:num>
  <w:num w:numId="37">
    <w:abstractNumId w:val="1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KxMDY0NLY0NjBX0lEKTi0uzszPAykwrAUA8BsGLCwAAAA="/>
  </w:docVars>
  <w:rsids>
    <w:rsidRoot w:val="001B2141"/>
    <w:rsid w:val="00057119"/>
    <w:rsid w:val="00076C3A"/>
    <w:rsid w:val="000C40B8"/>
    <w:rsid w:val="000E0CED"/>
    <w:rsid w:val="001733BE"/>
    <w:rsid w:val="00177EB2"/>
    <w:rsid w:val="001956B9"/>
    <w:rsid w:val="001A6610"/>
    <w:rsid w:val="001B2141"/>
    <w:rsid w:val="001D16DC"/>
    <w:rsid w:val="001D41E3"/>
    <w:rsid w:val="001D5F2E"/>
    <w:rsid w:val="00275C50"/>
    <w:rsid w:val="002D4D8B"/>
    <w:rsid w:val="002E6EB7"/>
    <w:rsid w:val="00300418"/>
    <w:rsid w:val="0034369A"/>
    <w:rsid w:val="00345F5E"/>
    <w:rsid w:val="00353205"/>
    <w:rsid w:val="003E771B"/>
    <w:rsid w:val="00406591"/>
    <w:rsid w:val="00414D69"/>
    <w:rsid w:val="00421993"/>
    <w:rsid w:val="004331FE"/>
    <w:rsid w:val="00436814"/>
    <w:rsid w:val="00442615"/>
    <w:rsid w:val="0047425E"/>
    <w:rsid w:val="004D131D"/>
    <w:rsid w:val="004D6BC5"/>
    <w:rsid w:val="00511D2F"/>
    <w:rsid w:val="005326F5"/>
    <w:rsid w:val="00532A29"/>
    <w:rsid w:val="00571AEF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5C13"/>
    <w:rsid w:val="00693E7A"/>
    <w:rsid w:val="00696E04"/>
    <w:rsid w:val="006F45EA"/>
    <w:rsid w:val="0070210A"/>
    <w:rsid w:val="00703E58"/>
    <w:rsid w:val="00751295"/>
    <w:rsid w:val="00761661"/>
    <w:rsid w:val="00781C88"/>
    <w:rsid w:val="00784F1D"/>
    <w:rsid w:val="00790717"/>
    <w:rsid w:val="007909CA"/>
    <w:rsid w:val="007B3827"/>
    <w:rsid w:val="007E0452"/>
    <w:rsid w:val="008110A7"/>
    <w:rsid w:val="00813A3D"/>
    <w:rsid w:val="00841577"/>
    <w:rsid w:val="00854BA0"/>
    <w:rsid w:val="00862933"/>
    <w:rsid w:val="00872F67"/>
    <w:rsid w:val="00874387"/>
    <w:rsid w:val="00883CD0"/>
    <w:rsid w:val="008916E0"/>
    <w:rsid w:val="008A4FE5"/>
    <w:rsid w:val="008F484C"/>
    <w:rsid w:val="00972CAE"/>
    <w:rsid w:val="00980FFC"/>
    <w:rsid w:val="00981E73"/>
    <w:rsid w:val="009909CD"/>
    <w:rsid w:val="009B09EE"/>
    <w:rsid w:val="009C6715"/>
    <w:rsid w:val="00A131B2"/>
    <w:rsid w:val="00A20D47"/>
    <w:rsid w:val="00A25076"/>
    <w:rsid w:val="00A51106"/>
    <w:rsid w:val="00A924DC"/>
    <w:rsid w:val="00AC67ED"/>
    <w:rsid w:val="00B044CD"/>
    <w:rsid w:val="00B53C93"/>
    <w:rsid w:val="00B63C34"/>
    <w:rsid w:val="00B646B2"/>
    <w:rsid w:val="00B841AC"/>
    <w:rsid w:val="00B84392"/>
    <w:rsid w:val="00B91A1C"/>
    <w:rsid w:val="00B93F4F"/>
    <w:rsid w:val="00BC2BDD"/>
    <w:rsid w:val="00BD0ADF"/>
    <w:rsid w:val="00BD3320"/>
    <w:rsid w:val="00BF154F"/>
    <w:rsid w:val="00C124B0"/>
    <w:rsid w:val="00C64488"/>
    <w:rsid w:val="00C7131B"/>
    <w:rsid w:val="00C7202C"/>
    <w:rsid w:val="00C91747"/>
    <w:rsid w:val="00CA36F6"/>
    <w:rsid w:val="00CA3ABB"/>
    <w:rsid w:val="00CB64B5"/>
    <w:rsid w:val="00CD2DEC"/>
    <w:rsid w:val="00CE5BCB"/>
    <w:rsid w:val="00CF1D50"/>
    <w:rsid w:val="00D07E4F"/>
    <w:rsid w:val="00D14F9D"/>
    <w:rsid w:val="00D257AF"/>
    <w:rsid w:val="00D321C2"/>
    <w:rsid w:val="00DD3950"/>
    <w:rsid w:val="00F010F1"/>
    <w:rsid w:val="00F35BE3"/>
    <w:rsid w:val="00F40A18"/>
    <w:rsid w:val="00F56DB3"/>
    <w:rsid w:val="00F95852"/>
    <w:rsid w:val="00FB79A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FD68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131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how-find-your-college-fit" TargetMode="External"/><Relationship Id="rId18" Type="http://schemas.openxmlformats.org/officeDocument/2006/relationships/hyperlink" Target="http://www.khanacademy.org/test-prep/sat" TargetMode="External"/><Relationship Id="rId26" Type="http://schemas.openxmlformats.org/officeDocument/2006/relationships/hyperlink" Target="http://pics.collegetrends.org/myths.cfm" TargetMode="External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nacacnet.org/studentinfo/articles/Pages/Preparing-for-College-Junior-Checklist.aspx" TargetMode="External"/><Relationship Id="rId34" Type="http://schemas.openxmlformats.org/officeDocument/2006/relationships/hyperlink" Target="http://www.cappex.com/" TargetMode="External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://www.ccrscenter.org/products-resources/resource-database/maximizing-college-choice-process-increase-fit-match" TargetMode="External"/><Relationship Id="rId25" Type="http://schemas.openxmlformats.org/officeDocument/2006/relationships/hyperlink" Target="http://www.nacacnet.org/studentinfo/articles/Pages/Preparing-for-College-Junior-Checklist.aspx" TargetMode="External"/><Relationship Id="rId33" Type="http://schemas.openxmlformats.org/officeDocument/2006/relationships/hyperlink" Target="http://www.collegeraptor.com/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crscenter.org/products-resources/resource-database/maximizing-college-choice-process-increase-fit-match" TargetMode="External"/><Relationship Id="rId20" Type="http://schemas.openxmlformats.org/officeDocument/2006/relationships/hyperlink" Target="https://studentaid.ed.gov/sa/prepare-for-college/checklists/11th-grade" TargetMode="External"/><Relationship Id="rId29" Type="http://schemas.openxmlformats.org/officeDocument/2006/relationships/hyperlink" Target="http://www.cappex.com/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studentaid.ed.gov/sa/prepare-for-college/checklists/11th-grade" TargetMode="External"/><Relationship Id="rId32" Type="http://schemas.openxmlformats.org/officeDocument/2006/relationships/hyperlink" Target="http://www.bigfuture.collegeboard.org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find-your-college-fit" TargetMode="External"/><Relationship Id="rId23" Type="http://schemas.openxmlformats.org/officeDocument/2006/relationships/hyperlink" Target="http://www.khanacademy.org" TargetMode="External"/><Relationship Id="rId28" Type="http://schemas.openxmlformats.org/officeDocument/2006/relationships/hyperlink" Target="http://www.collegeraptor.com/" TargetMode="External"/><Relationship Id="rId36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" TargetMode="External"/><Relationship Id="rId31" Type="http://schemas.openxmlformats.org/officeDocument/2006/relationships/hyperlink" Target="http://pics.collegetrends.org/myths.cfm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crscenter.org/products-resources/resource-database/maximizing-college-choice-process-increase-fit-match" TargetMode="External"/><Relationship Id="rId22" Type="http://schemas.openxmlformats.org/officeDocument/2006/relationships/hyperlink" Target="http://www.khanacademy.org/test-prep/sat" TargetMode="External"/><Relationship Id="rId27" Type="http://schemas.openxmlformats.org/officeDocument/2006/relationships/hyperlink" Target="http://www.bigfuture.collegeboard.org/" TargetMode="External"/><Relationship Id="rId30" Type="http://schemas.openxmlformats.org/officeDocument/2006/relationships/hyperlink" Target="http://www.nces.ed.gov/collegenavigator" TargetMode="External"/><Relationship Id="rId35" Type="http://schemas.openxmlformats.org/officeDocument/2006/relationships/hyperlink" Target="http://www.nces.ed.gov/collegenavigator" TargetMode="External"/><Relationship Id="rId43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23A8C"/>
    <w:rsid w:val="008B0559"/>
    <w:rsid w:val="008C7997"/>
    <w:rsid w:val="00A31BA8"/>
    <w:rsid w:val="00A523FA"/>
    <w:rsid w:val="00BD4B9E"/>
    <w:rsid w:val="00E0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C8AC58-BEE7-4AB1-B2B3-59FDB67946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0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3</cp:revision>
  <cp:lastPrinted>2015-05-28T22:43:00Z</cp:lastPrinted>
  <dcterms:created xsi:type="dcterms:W3CDTF">2015-06-17T22:18:00Z</dcterms:created>
  <dcterms:modified xsi:type="dcterms:W3CDTF">2021-08-27T18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